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2ACF" w:rsidRDefault="00492ACF" w:rsidP="00492ACF">
      <w:r>
        <w:t>(Date)</w:t>
      </w:r>
    </w:p>
    <w:p w:rsidR="00492ACF" w:rsidRDefault="00492ACF" w:rsidP="00492ACF">
      <w:pPr>
        <w:pStyle w:val="NoSpacing"/>
      </w:pPr>
    </w:p>
    <w:p w:rsidR="00492ACF" w:rsidRDefault="00492ACF" w:rsidP="00492ACF">
      <w:pPr>
        <w:pStyle w:val="NoSpacing"/>
      </w:pPr>
    </w:p>
    <w:p w:rsidR="00492ACF" w:rsidRDefault="00D6686D" w:rsidP="00492ACF">
      <w:r>
        <w:t>To Whom It May Concern:</w:t>
      </w:r>
    </w:p>
    <w:p w:rsidR="00492ACF" w:rsidRDefault="00492ACF" w:rsidP="00D6686D">
      <w:pPr>
        <w:jc w:val="both"/>
      </w:pPr>
      <w:r>
        <w:t>I</w:t>
      </w:r>
      <w:r w:rsidRPr="00D6686D">
        <w:rPr>
          <w:b/>
        </w:rPr>
        <w:t>, (</w:t>
      </w:r>
      <w:r w:rsidRPr="00D6686D">
        <w:rPr>
          <w:b/>
          <w:i/>
          <w:u w:val="single"/>
        </w:rPr>
        <w:t xml:space="preserve">insert </w:t>
      </w:r>
      <w:r w:rsidR="00D6686D" w:rsidRPr="00D6686D">
        <w:rPr>
          <w:b/>
          <w:i/>
          <w:u w:val="single"/>
        </w:rPr>
        <w:t xml:space="preserve">first-party’s </w:t>
      </w:r>
      <w:r w:rsidRPr="00D6686D">
        <w:rPr>
          <w:b/>
          <w:i/>
          <w:u w:val="single"/>
        </w:rPr>
        <w:t>name</w:t>
      </w:r>
      <w:r>
        <w:rPr>
          <w:i/>
          <w:u w:val="single"/>
        </w:rPr>
        <w:t>)</w:t>
      </w:r>
      <w:r w:rsidR="00D6686D">
        <w:t xml:space="preserve">, do hereby </w:t>
      </w:r>
      <w:proofErr w:type="spellStart"/>
      <w:r w:rsidR="00D6686D">
        <w:t>give</w:t>
      </w:r>
      <w:proofErr w:type="spellEnd"/>
      <w:r w:rsidR="00D6686D">
        <w:t xml:space="preserve"> </w:t>
      </w:r>
      <w:r>
        <w:t xml:space="preserve">authority to my </w:t>
      </w:r>
      <w:r w:rsidRPr="00D6686D">
        <w:rPr>
          <w:b/>
        </w:rPr>
        <w:t>(</w:t>
      </w:r>
      <w:r w:rsidRPr="00D6686D">
        <w:rPr>
          <w:b/>
          <w:i/>
          <w:u w:val="single"/>
        </w:rPr>
        <w:t>relationship with bearer)</w:t>
      </w:r>
      <w:r w:rsidR="0002480F">
        <w:t>,</w:t>
      </w:r>
      <w:r w:rsidR="00D6686D">
        <w:t xml:space="preserve"> </w:t>
      </w:r>
      <w:r w:rsidRPr="00D6686D">
        <w:rPr>
          <w:b/>
        </w:rPr>
        <w:t>(</w:t>
      </w:r>
      <w:r w:rsidRPr="00D6686D">
        <w:rPr>
          <w:b/>
          <w:i/>
          <w:u w:val="single"/>
        </w:rPr>
        <w:t>name of bearer)</w:t>
      </w:r>
      <w:r w:rsidR="00D6686D">
        <w:rPr>
          <w:i/>
          <w:u w:val="single"/>
        </w:rPr>
        <w:t>,</w:t>
      </w:r>
      <w:r w:rsidR="00D6686D">
        <w:t xml:space="preserve"> </w:t>
      </w:r>
      <w:r>
        <w:t>to</w:t>
      </w:r>
      <w:r w:rsidR="00B40F59">
        <w:t xml:space="preserve"> buy</w:t>
      </w:r>
      <w:r>
        <w:t xml:space="preserve"> my </w:t>
      </w:r>
      <w:r w:rsidRPr="00D6686D">
        <w:rPr>
          <w:b/>
        </w:rPr>
        <w:t>(</w:t>
      </w:r>
      <w:r w:rsidRPr="00D6686D">
        <w:rPr>
          <w:b/>
          <w:i/>
          <w:u w:val="single"/>
        </w:rPr>
        <w:t>medicine/other goods)</w:t>
      </w:r>
      <w:r>
        <w:t xml:space="preserve">, specifically </w:t>
      </w:r>
      <w:r w:rsidRPr="00D6686D">
        <w:rPr>
          <w:b/>
        </w:rPr>
        <w:t>(</w:t>
      </w:r>
      <w:r w:rsidRPr="002E7464">
        <w:rPr>
          <w:b/>
          <w:i/>
        </w:rPr>
        <w:t>specify the name of the medicine or the other goods)</w:t>
      </w:r>
      <w:r w:rsidR="00B40F59">
        <w:t xml:space="preserve"> </w:t>
      </w:r>
      <w:r w:rsidR="005E76DE">
        <w:t xml:space="preserve">and avail the senior citizen discount </w:t>
      </w:r>
      <w:r>
        <w:t>on my behalf. I am unable to accomplish this in person due to (</w:t>
      </w:r>
      <w:r w:rsidRPr="00D6686D">
        <w:rPr>
          <w:b/>
          <w:i/>
          <w:u w:val="single"/>
        </w:rPr>
        <w:t>state reason for absence</w:t>
      </w:r>
      <w:r>
        <w:rPr>
          <w:i/>
          <w:u w:val="single"/>
        </w:rPr>
        <w:t>)</w:t>
      </w:r>
      <w:r>
        <w:t>.</w:t>
      </w:r>
    </w:p>
    <w:p w:rsidR="009567DF" w:rsidRDefault="009567DF" w:rsidP="00D6686D">
      <w:pPr>
        <w:jc w:val="both"/>
      </w:pPr>
      <w:r>
        <w:t>The representative will show you my Senior Citizens Identification Card (or any government ID) and the medicine prescription of the doctor (remove if not medicine)</w:t>
      </w:r>
      <w:r w:rsidRPr="009567DF">
        <w:t xml:space="preserve"> </w:t>
      </w:r>
      <w:r>
        <w:t>as proof of my consent regarding the matter. Attached herewith also is my Office of the Senior Citizens Affair (OSCA) Pur</w:t>
      </w:r>
      <w:r w:rsidR="00154573">
        <w:t>chase Booklet. The bearer will</w:t>
      </w:r>
      <w:r>
        <w:t xml:space="preserve"> show his/her </w:t>
      </w:r>
      <w:r w:rsidRPr="00D6686D">
        <w:rPr>
          <w:b/>
          <w:i/>
          <w:u w:val="single"/>
        </w:rPr>
        <w:t xml:space="preserve">(name </w:t>
      </w:r>
      <w:r>
        <w:rPr>
          <w:b/>
          <w:i/>
          <w:u w:val="single"/>
        </w:rPr>
        <w:t>of bearer’s valid ID</w:t>
      </w:r>
      <w:r>
        <w:rPr>
          <w:i/>
          <w:u w:val="single"/>
        </w:rPr>
        <w:t xml:space="preserve">) </w:t>
      </w:r>
      <w:r>
        <w:t>for verification purposes.</w:t>
      </w:r>
    </w:p>
    <w:p w:rsidR="00492ACF" w:rsidRDefault="00492ACF" w:rsidP="00D6686D">
      <w:pPr>
        <w:jc w:val="both"/>
        <w:rPr>
          <w:i/>
          <w:u w:val="single"/>
        </w:rPr>
      </w:pPr>
      <w:r>
        <w:t xml:space="preserve">Thank you very much and looking forward to </w:t>
      </w:r>
      <w:r w:rsidR="00D6686D">
        <w:t>your kind consideration</w:t>
      </w:r>
      <w:r>
        <w:t xml:space="preserve">. For any concerns and questions, you may contact me at </w:t>
      </w:r>
      <w:r w:rsidRPr="00D6686D">
        <w:rPr>
          <w:b/>
        </w:rPr>
        <w:t>(</w:t>
      </w:r>
      <w:r w:rsidRPr="00D6686D">
        <w:rPr>
          <w:b/>
          <w:i/>
          <w:u w:val="single"/>
        </w:rPr>
        <w:t>insert phone number)</w:t>
      </w:r>
      <w:r w:rsidR="00D6686D">
        <w:rPr>
          <w:b/>
          <w:i/>
          <w:u w:val="single"/>
        </w:rPr>
        <w:t>.</w:t>
      </w:r>
      <w:bookmarkStart w:id="0" w:name="_GoBack"/>
      <w:bookmarkEnd w:id="0"/>
    </w:p>
    <w:p w:rsidR="00492ACF" w:rsidRDefault="00492ACF" w:rsidP="00492ACF"/>
    <w:p w:rsidR="00492ACF" w:rsidRDefault="00492ACF" w:rsidP="00492ACF">
      <w:r>
        <w:t>Sincerely,</w:t>
      </w:r>
    </w:p>
    <w:p w:rsidR="00492ACF" w:rsidRPr="00F562D4" w:rsidRDefault="00492ACF" w:rsidP="00492ACF">
      <w:pPr>
        <w:rPr>
          <w:i/>
        </w:rPr>
      </w:pPr>
      <w:r>
        <w:t>(</w:t>
      </w:r>
      <w:proofErr w:type="gramStart"/>
      <w:r w:rsidR="00D6686D">
        <w:rPr>
          <w:b/>
          <w:i/>
        </w:rPr>
        <w:t>signature</w:t>
      </w:r>
      <w:proofErr w:type="gramEnd"/>
      <w:r w:rsidR="00D6686D">
        <w:rPr>
          <w:b/>
          <w:i/>
        </w:rPr>
        <w:t xml:space="preserve"> over printed name</w:t>
      </w:r>
      <w:r>
        <w:rPr>
          <w:i/>
        </w:rPr>
        <w:t>)</w:t>
      </w:r>
    </w:p>
    <w:p w:rsidR="004F7E70" w:rsidRDefault="004F7E70"/>
    <w:sectPr w:rsidR="004F7E7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DY0NDG2sDA2NjdT0lEKTi0uzszPAykwrwUApCFt9ywAAAA="/>
  </w:docVars>
  <w:rsids>
    <w:rsidRoot w:val="00492ACF"/>
    <w:rsid w:val="0002480F"/>
    <w:rsid w:val="00154573"/>
    <w:rsid w:val="002E7464"/>
    <w:rsid w:val="00492ACF"/>
    <w:rsid w:val="004B7055"/>
    <w:rsid w:val="004F7E70"/>
    <w:rsid w:val="005E76DE"/>
    <w:rsid w:val="006D6A8C"/>
    <w:rsid w:val="0073070C"/>
    <w:rsid w:val="009567DF"/>
    <w:rsid w:val="00B40F59"/>
    <w:rsid w:val="00D66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2A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92ACF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2A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92AC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9</cp:revision>
  <dcterms:created xsi:type="dcterms:W3CDTF">2020-09-23T05:38:00Z</dcterms:created>
  <dcterms:modified xsi:type="dcterms:W3CDTF">2020-09-26T11:31:00Z</dcterms:modified>
</cp:coreProperties>
</file>